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Rome</w:t>
      </w:r>
    </w:p>
    <w:bookmarkStart w:id="20" w:name="internship-application-letter"/>
    <w:p>
      <w:pPr>
        <w:pStyle w:val="Heading1"/>
      </w:pPr>
      <w:r>
        <w:t xml:space="preserve">Internship Application Letter</w:t>
      </w:r>
    </w:p>
    <w:p>
      <w:pPr>
        <w:pStyle w:val="FirstParagraph"/>
      </w:pPr>
      <w:r>
        <w:t xml:space="preserve">Robotics Engineer Internship Position</w:t>
      </w:r>
    </w:p>
    <w:bookmarkEnd w:id="20"/>
    <w:p>
      <w:pPr>
        <w:pStyle w:val="BodyText"/>
      </w:pPr>
      <w:r>
        <w:t xml:space="preserve">[Your Full Name]</w:t>
      </w:r>
    </w:p>
    <w:p>
      <w:pPr>
        <w:pStyle w:val="BodyText"/>
      </w:pPr>
      <w:r>
        <w:t xml:space="preserve">Via Roma, 45</w:t>
      </w:r>
    </w:p>
    <w:p>
      <w:pPr>
        <w:pStyle w:val="BodyText"/>
      </w:pPr>
      <w:r>
        <w:t xml:space="preserve">00184 Rome, Italy</w:t>
      </w:r>
    </w:p>
    <w:p>
      <w:pPr>
        <w:pStyle w:val="BodyText"/>
      </w:pPr>
      <w:r>
        <w:t xml:space="preserve">+39 331 1234567 | your.email@example.com</w:t>
      </w:r>
    </w:p>
    <w:p>
      <w:pPr>
        <w:pStyle w:val="BodyText"/>
      </w:pPr>
      <w:r>
        <w:t xml:space="preserve">Date: October 26, 2023</w:t>
      </w:r>
    </w:p>
    <w:p>
      <w:pPr>
        <w:pStyle w:val="BodyText"/>
      </w:pPr>
      <w:r>
        <w:t xml:space="preserve">RoboTech Italia S.r.l.</w:t>
      </w:r>
    </w:p>
    <w:p>
      <w:pPr>
        <w:pStyle w:val="BodyText"/>
      </w:pPr>
      <w:r>
        <w:t xml:space="preserve">Piazza della Repubblica, 10</w:t>
      </w:r>
    </w:p>
    <w:p>
      <w:pPr>
        <w:pStyle w:val="BodyText"/>
      </w:pPr>
      <w:r>
        <w:t xml:space="preserve">00187 Rome, Italy</w:t>
      </w:r>
    </w:p>
    <w:bookmarkStart w:id="22" w:name="X626f9e9e17e2a8c3dfd609d620896723db9e08a"/>
    <w:p>
      <w:pPr>
        <w:pStyle w:val="Heading2"/>
      </w:pPr>
      <w:r>
        <w:t xml:space="preserve">Subject: Application for Robotics Engineer Internship Position in Italy Rome</w:t>
      </w:r>
    </w:p>
    <w:p>
      <w:pPr>
        <w:pStyle w:val="FirstParagraph"/>
      </w:pPr>
      <w:r>
        <w:t xml:space="preserve">Dear Hiring Manager at RoboTech Italia,</w:t>
      </w:r>
    </w:p>
    <w:p>
      <w:pPr>
        <w:pStyle w:val="BodyText"/>
      </w:pPr>
      <w:r>
        <w:t xml:space="preserve">It is with profound enthusiasm that I submit this Internship Application Letter for the Robotics Engineer Internship position at your esteemed organization in Italy Rome. As a final-year Robotics Engineering student at Sapienza University of Rome, I have long admired RoboTech Italia's pioneering work in collaborative robotics and sustainable automation solutions that are reshaping industrial landscapes across Europe. My academic trajectory, hands-on projects, and unwavering passion for robotic systems align precisely with your company's vision to innovate at the intersection of AI and mechanical engineering within the dynamic ecosystem of Italy Rome.</w:t>
      </w:r>
    </w:p>
    <w:p>
      <w:pPr>
        <w:pStyle w:val="BodyText"/>
      </w:pPr>
      <w:r>
        <w:t xml:space="preserve">My fascination with robotics began during high school when I constructed my first autonomous navigation system using Arduino and computer vision—project that earned me regional recognition in Italy's "Young Innovators" competition. This early spark ignited a dedicated academic pursuit where I have immersed myself in advanced coursework including Motion Planning, Sensor Fusion, ROS (Robot Operating System) Architecture, and Machine Learning for Robotics. At Sapienza University's Center for Advanced Robotics Studies (CARS), I co-developed a low-cost robotic arm capable of precision assembly tasks using adaptive control algorithms—project that required me to integrate CAD modeling (SolidWorks), embedded systems programming in C++, and real-time sensor data processing. This experience not only strengthened my technical proficiency but also taught me the critical value of cross-functional collaboration, a principle deeply ingrained in RoboTech Italia's operational philosophy.</w:t>
      </w:r>
    </w:p>
    <w:p>
      <w:pPr>
        <w:pStyle w:val="BodyText"/>
      </w:pPr>
      <w:r>
        <w:t xml:space="preserve">What particularly resonates with me about this opportunity is how it uniquely positions me to contribute to Italy Rome's burgeoning robotics sector while learning from industry leaders. The city of Rome, as a historical and modern epicenter of innovation, provides the perfect environment for an intern like myself to thrive—where ancient engineering wisdom converges with cutting-edge technological advancement. I am especially drawn to RoboTech Italia's recent project on autonomous delivery robots for historic urban centers (like those navigating the narrow streets of Trastevere), which exemplifies how robotics solutions must be culturally and environmentally attuned. As an intern, I am eager to apply my skills in Python-based ROS simulation frameworks to support your team in developing such context-aware systems, while learning from experts who understand the nuanced challenges of implementing robotics within Italy Rome's unique architectural and regulatory landscape.</w:t>
      </w:r>
    </w:p>
    <w:p>
      <w:pPr>
        <w:pStyle w:val="BodyText"/>
      </w:pPr>
      <w:r>
        <w:t xml:space="preserve">Beyond technical competencies, I have cultivated essential professional qualities through my involvement in international student projects. As project lead for the "EcoRobotics" initiative—a collaboration with University of Bologna—I managed a team of eight students to design solar-powered agricultural robots for sustainable vineyard operations. This role honed my abilities in Agile project management, technical documentation, and stakeholder communication across cultural boundaries (including partners in Germany and Spain). I understand that as a Robotics Engineer intern at RoboTech Italia, success requires not only algorithmic expertise but also the ability to articulate complex technical concepts to diverse teams—a skill I have actively developed through presenting research at the 2023 IEEE Rome Robotics Symposium.</w:t>
      </w:r>
    </w:p>
    <w:p>
      <w:pPr>
        <w:pStyle w:val="BodyText"/>
      </w:pPr>
      <w:r>
        <w:t xml:space="preserve">My commitment to this field extends beyond academia. I have maintained a rigorous self-study regimen in industrial robotics standards (ISO/TS 15066), human-robot interaction design principles, and emerging safety protocols for collaborative robots—knowledge directly applicable to your work on factory automation systems. Furthermore, my fluency in Italian (native), English (C1 proficiency), and basic Spanish enables seamless integration within your multinational team. I am particularly excited about the possibility of contributing to RoboTech Italia's upcoming partnership with Rome's Metropolitan Transport Authority to implement autonomous cleaning robots for public transit hubs—a project that embodies the city-centric innovation I aspire to support.</w:t>
      </w:r>
    </w:p>
    <w:p>
      <w:pPr>
        <w:pStyle w:val="BodyText"/>
      </w:pPr>
      <w:r>
        <w:t xml:space="preserve">The opportunity to train under RoboTech Italia's esteemed engineers in Italy Rome represents a transformative step in my journey toward becoming a Robotics Engineer who creates solutions with both technical excellence and human-centric purpose. I am deeply inspired by your company's commitment to ethical robotics development, as demonstrated in your recent publication "Sustainable Automation for Mediterranean Cities" which aligns perfectly with my own research interests. My resume, attached for your review, details additional projects including a ROS-based drone swarm navigation system tested across Rome's urban topography and an AI-driven quality control module for manufacturing lines.</w:t>
      </w:r>
    </w:p>
    <w:p>
      <w:pPr>
        <w:pStyle w:val="BodyText"/>
      </w:pPr>
      <w:r>
        <w:t xml:space="preserve">I am confident that my technical foundation in robotic systems design, my passion for applying robotics to real-world challenges within Italy's unique context, and my dedication to collaborative problem-solving make me an ideal candidate for this internship. I would be honored to contribute to RoboTech Italia's mission while learning from the best in the field right here in Rome. Thank you for considering my application as part of your Internship Application Letter process. I welcome the opportunity to discuss how my skills can support your team's objectives and am available for an interview at your earliest convenience.</w:t>
      </w:r>
    </w:p>
    <w:p>
      <w:pPr>
        <w:pStyle w:val="BodyText"/>
      </w:pPr>
      <w:r>
        <w:t xml:space="preserve">With sincere appreciation for RoboTech Italia's contributions to the future of robotics, I look forward to the possibility of joining your innovative team in Italy Rome.</w:t>
      </w:r>
    </w:p>
    <w:p>
      <w:pPr>
        <w:pStyle w:val="BodyText"/>
      </w:pPr>
      <w:r>
        <w:t xml:space="preserve">Sincerely,</w:t>
      </w:r>
    </w:p>
    <w:bookmarkStart w:id="21" w:name="alessandra-moretti"/>
    <w:p>
      <w:pPr>
        <w:pStyle w:val="Heading3"/>
      </w:pPr>
      <w:r>
        <w:t xml:space="preserve">Alessandra Moretti</w:t>
      </w:r>
    </w:p>
    <w:p>
      <w:pPr>
        <w:pStyle w:val="FirstParagraph"/>
      </w:pPr>
      <w:r>
        <w:t xml:space="preserve">Final-Year Robotics Engineering Student | Sapienza University of Rome</w:t>
      </w:r>
    </w:p>
    <w:p>
      <w:pPr>
        <w:pStyle w:val="BodyText"/>
      </w:pPr>
      <w:r>
        <w:t xml:space="preserve">"Building robots that serve humanity with precision and purpose."</w:t>
      </w:r>
    </w:p>
    <w:bookmarkEnd w:id="21"/>
    <w:bookmarkEnd w:id="22"/>
    <w:p>
      <w:pPr>
        <w:pStyle w:val="BodyText"/>
      </w:pPr>
      <w:r>
        <w:t xml:space="preserve">This Internship Application Letter totals 927 words, meticulously tailored to highlight the Robotics Engineer role within Italy Rome's innovation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Robotics Engineer Position in Rome</dc:title>
  <dc:creator/>
  <dc:language>en</dc:language>
  <cp:keywords/>
  <dcterms:created xsi:type="dcterms:W3CDTF">2026-07-15T01:28:00Z</dcterms:created>
  <dcterms:modified xsi:type="dcterms:W3CDTF">2026-07-15T01:28:00Z</dcterms:modified>
</cp:coreProperties>
</file>

<file path=docProps/custom.xml><?xml version="1.0" encoding="utf-8"?>
<Properties xmlns="http://schemas.openxmlformats.org/officeDocument/2006/custom-properties" xmlns:vt="http://schemas.openxmlformats.org/officeDocument/2006/docPropsVTypes"/>
</file>